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D74CE" w14:textId="563AE5E7" w:rsidR="00E66855" w:rsidRDefault="00E66855" w:rsidP="00D35FF9">
      <w:pPr>
        <w:contextualSpacing/>
        <w:rPr>
          <w:sz w:val="20"/>
          <w:szCs w:val="20"/>
        </w:rPr>
      </w:pPr>
    </w:p>
    <w:p w14:paraId="4B863D3B" w14:textId="08385BB7" w:rsidR="00FF792B" w:rsidRDefault="00AF35F7" w:rsidP="00FF792B">
      <w:pPr>
        <w:rPr>
          <w:rFonts w:ascii="Arial" w:hAnsi="Arial" w:cs="Arial"/>
        </w:rPr>
      </w:pPr>
      <w:r>
        <w:rPr>
          <w:rFonts w:ascii="Arial" w:hAnsi="Arial" w:cs="Arial"/>
        </w:rPr>
        <w:t>{</w:t>
      </w:r>
      <w:r w:rsidR="002E204A">
        <w:rPr>
          <w:rFonts w:ascii="Arial" w:hAnsi="Arial" w:cs="Arial"/>
        </w:rPr>
        <w:t>{</w:t>
      </w:r>
      <w:r>
        <w:rPr>
          <w:rFonts w:ascii="Arial" w:hAnsi="Arial" w:cs="Arial"/>
        </w:rPr>
        <w:t>month</w:t>
      </w:r>
      <w:r w:rsidR="002E204A">
        <w:rPr>
          <w:rFonts w:ascii="Arial" w:hAnsi="Arial" w:cs="Arial"/>
        </w:rPr>
        <w:t>}</w:t>
      </w:r>
      <w:r>
        <w:rPr>
          <w:rFonts w:ascii="Arial" w:hAnsi="Arial" w:cs="Arial"/>
        </w:rPr>
        <w:t>} {{day}}, {{year}}</w:t>
      </w:r>
    </w:p>
    <w:p w14:paraId="77E7EE5A" w14:textId="77777777" w:rsidR="00FF792B" w:rsidRDefault="00FF792B" w:rsidP="00FF792B">
      <w:pPr>
        <w:rPr>
          <w:rFonts w:ascii="Arial" w:hAnsi="Arial" w:cs="Arial"/>
        </w:rPr>
      </w:pPr>
    </w:p>
    <w:p w14:paraId="17AFDE72" w14:textId="77777777" w:rsidR="00FF792B" w:rsidRDefault="00FF792B" w:rsidP="00FF792B">
      <w:pPr>
        <w:rPr>
          <w:rFonts w:ascii="Arial" w:hAnsi="Arial" w:cs="Arial"/>
        </w:rPr>
      </w:pPr>
      <w:r>
        <w:rPr>
          <w:rFonts w:ascii="Arial" w:hAnsi="Arial" w:cs="Arial"/>
        </w:rPr>
        <w:t>To Whom It May Concern:</w:t>
      </w:r>
    </w:p>
    <w:p w14:paraId="50F576AE" w14:textId="77777777" w:rsidR="00FF792B" w:rsidRDefault="00FF792B" w:rsidP="00FF792B">
      <w:pPr>
        <w:rPr>
          <w:rFonts w:ascii="Arial" w:hAnsi="Arial" w:cs="Arial"/>
        </w:rPr>
      </w:pPr>
    </w:p>
    <w:p w14:paraId="73D6E50C" w14:textId="77777777" w:rsidR="00FF792B" w:rsidRDefault="00FF792B" w:rsidP="00FF792B">
      <w:pPr>
        <w:rPr>
          <w:rFonts w:ascii="Arial" w:hAnsi="Arial" w:cs="Arial"/>
        </w:rPr>
      </w:pPr>
    </w:p>
    <w:p w14:paraId="161DF685" w14:textId="76EAEA6B" w:rsidR="00FF792B" w:rsidRDefault="00FF792B" w:rsidP="00FF792B">
      <w:pPr>
        <w:rPr>
          <w:rFonts w:ascii="Arial" w:hAnsi="Arial" w:cs="Arial"/>
          <w:b/>
          <w:bCs/>
        </w:rPr>
      </w:pPr>
      <w:r w:rsidRPr="1FF1E702">
        <w:rPr>
          <w:rFonts w:ascii="Arial" w:hAnsi="Arial" w:cs="Arial"/>
          <w:b/>
          <w:bCs/>
        </w:rPr>
        <w:t xml:space="preserve">Re: Letter of Support for </w:t>
      </w:r>
      <w:r w:rsidR="00AF35F7">
        <w:rPr>
          <w:rFonts w:ascii="Arial" w:hAnsi="Arial" w:cs="Arial"/>
          <w:b/>
          <w:bCs/>
        </w:rPr>
        <w:t>{</w:t>
      </w:r>
      <w:r w:rsidR="002E204A">
        <w:rPr>
          <w:rFonts w:ascii="Arial" w:hAnsi="Arial" w:cs="Arial"/>
          <w:b/>
          <w:bCs/>
        </w:rPr>
        <w:t>{</w:t>
      </w:r>
      <w:r w:rsidR="00AF35F7">
        <w:rPr>
          <w:rFonts w:ascii="Arial" w:hAnsi="Arial" w:cs="Arial"/>
          <w:b/>
          <w:bCs/>
        </w:rPr>
        <w:t>f</w:t>
      </w:r>
      <w:r w:rsidR="002E204A">
        <w:rPr>
          <w:rFonts w:ascii="Arial" w:hAnsi="Arial" w:cs="Arial"/>
          <w:b/>
          <w:bCs/>
        </w:rPr>
        <w:t>irst</w:t>
      </w:r>
      <w:r w:rsidR="00AF35F7">
        <w:rPr>
          <w:rFonts w:ascii="Arial" w:hAnsi="Arial" w:cs="Arial"/>
          <w:b/>
          <w:bCs/>
        </w:rPr>
        <w:t>_n</w:t>
      </w:r>
      <w:r w:rsidR="002E204A">
        <w:rPr>
          <w:rFonts w:ascii="Arial" w:hAnsi="Arial" w:cs="Arial"/>
          <w:b/>
          <w:bCs/>
        </w:rPr>
        <w:t>ame}</w:t>
      </w:r>
      <w:r w:rsidR="00AF35F7">
        <w:rPr>
          <w:rFonts w:ascii="Arial" w:hAnsi="Arial" w:cs="Arial"/>
          <w:b/>
          <w:bCs/>
        </w:rPr>
        <w:t>} {</w:t>
      </w:r>
      <w:r w:rsidR="002E204A">
        <w:rPr>
          <w:rFonts w:ascii="Arial" w:hAnsi="Arial" w:cs="Arial"/>
          <w:b/>
          <w:bCs/>
        </w:rPr>
        <w:t>{</w:t>
      </w:r>
      <w:r w:rsidR="00AF35F7">
        <w:rPr>
          <w:rFonts w:ascii="Arial" w:hAnsi="Arial" w:cs="Arial"/>
          <w:b/>
          <w:bCs/>
        </w:rPr>
        <w:t>l</w:t>
      </w:r>
      <w:r w:rsidR="002E204A">
        <w:rPr>
          <w:rFonts w:ascii="Arial" w:hAnsi="Arial" w:cs="Arial"/>
          <w:b/>
          <w:bCs/>
        </w:rPr>
        <w:t>ast</w:t>
      </w:r>
      <w:r w:rsidR="00AF35F7">
        <w:rPr>
          <w:rFonts w:ascii="Arial" w:hAnsi="Arial" w:cs="Arial"/>
          <w:b/>
          <w:bCs/>
        </w:rPr>
        <w:t>_n</w:t>
      </w:r>
      <w:r w:rsidR="002E204A">
        <w:rPr>
          <w:rFonts w:ascii="Arial" w:hAnsi="Arial" w:cs="Arial"/>
          <w:b/>
          <w:bCs/>
        </w:rPr>
        <w:t>ame}</w:t>
      </w:r>
      <w:r w:rsidR="00AF35F7">
        <w:rPr>
          <w:rFonts w:ascii="Arial" w:hAnsi="Arial" w:cs="Arial"/>
          <w:b/>
          <w:bCs/>
        </w:rPr>
        <w:t>}</w:t>
      </w:r>
      <w:r w:rsidR="00B166E0">
        <w:rPr>
          <w:rFonts w:ascii="Arial" w:hAnsi="Arial" w:cs="Arial"/>
          <w:b/>
          <w:bCs/>
        </w:rPr>
        <w:tab/>
      </w:r>
    </w:p>
    <w:p w14:paraId="16871B38" w14:textId="77777777" w:rsidR="00FF792B" w:rsidRDefault="00FF792B" w:rsidP="00FF792B">
      <w:pPr>
        <w:rPr>
          <w:rFonts w:ascii="Arial" w:hAnsi="Arial" w:cs="Arial"/>
          <w:b/>
        </w:rPr>
      </w:pPr>
    </w:p>
    <w:p w14:paraId="582BF115" w14:textId="53528C0D" w:rsidR="00FF792B" w:rsidRPr="000B1E76" w:rsidRDefault="00AF35F7" w:rsidP="000B1E76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</w:rPr>
        <w:t>{</w:t>
      </w:r>
      <w:r w:rsidR="002E204A">
        <w:rPr>
          <w:rFonts w:ascii="Arial" w:hAnsi="Arial" w:cs="Arial"/>
        </w:rPr>
        <w:t>{</w:t>
      </w:r>
      <w:r>
        <w:rPr>
          <w:rFonts w:ascii="Arial" w:hAnsi="Arial" w:cs="Arial"/>
        </w:rPr>
        <w:t>f</w:t>
      </w:r>
      <w:r w:rsidR="002E204A">
        <w:rPr>
          <w:rFonts w:ascii="Arial" w:hAnsi="Arial" w:cs="Arial"/>
        </w:rPr>
        <w:t>irst</w:t>
      </w:r>
      <w:r>
        <w:rPr>
          <w:rFonts w:ascii="Arial" w:hAnsi="Arial" w:cs="Arial"/>
        </w:rPr>
        <w:t>_n</w:t>
      </w:r>
      <w:r w:rsidR="002E204A">
        <w:rPr>
          <w:rFonts w:ascii="Arial" w:hAnsi="Arial" w:cs="Arial"/>
        </w:rPr>
        <w:t>ame}</w:t>
      </w:r>
      <w:r>
        <w:rPr>
          <w:rFonts w:ascii="Arial" w:hAnsi="Arial" w:cs="Arial"/>
        </w:rPr>
        <w:t>}</w:t>
      </w:r>
      <w:r w:rsidR="002E204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{</w:t>
      </w:r>
      <w:r w:rsidR="002E204A">
        <w:rPr>
          <w:rFonts w:ascii="Arial" w:hAnsi="Arial" w:cs="Arial"/>
        </w:rPr>
        <w:t>{</w:t>
      </w:r>
      <w:r>
        <w:rPr>
          <w:rFonts w:ascii="Arial" w:hAnsi="Arial" w:cs="Arial"/>
        </w:rPr>
        <w:t>l</w:t>
      </w:r>
      <w:r w:rsidR="002E204A">
        <w:rPr>
          <w:rFonts w:ascii="Arial" w:hAnsi="Arial" w:cs="Arial"/>
        </w:rPr>
        <w:t>ast</w:t>
      </w:r>
      <w:r>
        <w:rPr>
          <w:rFonts w:ascii="Arial" w:hAnsi="Arial" w:cs="Arial"/>
        </w:rPr>
        <w:t>_n</w:t>
      </w:r>
      <w:r w:rsidR="002E204A">
        <w:rPr>
          <w:rFonts w:ascii="Arial" w:hAnsi="Arial" w:cs="Arial"/>
        </w:rPr>
        <w:t>ame}</w:t>
      </w:r>
      <w:r>
        <w:rPr>
          <w:rFonts w:ascii="Arial" w:hAnsi="Arial" w:cs="Arial"/>
        </w:rPr>
        <w:t>}</w:t>
      </w:r>
      <w:r w:rsidR="002E204A">
        <w:rPr>
          <w:rFonts w:ascii="Arial" w:hAnsi="Arial" w:cs="Arial"/>
        </w:rPr>
        <w:t xml:space="preserve"> </w:t>
      </w:r>
      <w:r w:rsidR="00E51373">
        <w:rPr>
          <w:rFonts w:ascii="Arial" w:hAnsi="Arial" w:cs="Arial"/>
        </w:rPr>
        <w:t>has been</w:t>
      </w:r>
      <w:r w:rsidR="00C30F9E" w:rsidRPr="000B1E76">
        <w:rPr>
          <w:rFonts w:ascii="Arial" w:hAnsi="Arial" w:cs="Arial"/>
        </w:rPr>
        <w:t xml:space="preserve"> </w:t>
      </w:r>
      <w:r w:rsidR="00E51373">
        <w:rPr>
          <w:rFonts w:ascii="Arial" w:hAnsi="Arial" w:cs="Arial"/>
        </w:rPr>
        <w:t>receiving</w:t>
      </w:r>
      <w:r w:rsidR="006C6099" w:rsidRPr="000B1E76">
        <w:rPr>
          <w:rFonts w:ascii="Arial" w:hAnsi="Arial" w:cs="Arial"/>
        </w:rPr>
        <w:t xml:space="preserve"> one-to-one instruction </w:t>
      </w:r>
      <w:r w:rsidR="00E51373">
        <w:rPr>
          <w:rFonts w:ascii="Arial" w:hAnsi="Arial" w:cs="Arial"/>
        </w:rPr>
        <w:t>from</w:t>
      </w:r>
      <w:r w:rsidR="00FF792B" w:rsidRPr="000B1E76">
        <w:rPr>
          <w:rFonts w:ascii="Arial" w:hAnsi="Arial" w:cs="Arial"/>
        </w:rPr>
        <w:t xml:space="preserve"> the Learning Disabilities Society (LDS) </w:t>
      </w:r>
      <w:r w:rsidR="00E51373">
        <w:rPr>
          <w:rFonts w:ascii="Arial" w:hAnsi="Arial" w:cs="Arial"/>
        </w:rPr>
        <w:t>since</w:t>
      </w:r>
      <w:r w:rsidR="6DCC991D" w:rsidRPr="000B1E76">
        <w:rPr>
          <w:rFonts w:ascii="Arial" w:hAnsi="Arial" w:cs="Arial"/>
        </w:rPr>
        <w:t xml:space="preserve"> </w:t>
      </w:r>
      <w:r w:rsidR="00FF792B" w:rsidRPr="000B1E76">
        <w:rPr>
          <w:rFonts w:ascii="Arial" w:hAnsi="Arial" w:cs="Arial"/>
        </w:rPr>
        <w:t>September 202</w:t>
      </w:r>
      <w:r w:rsidR="049BF22D" w:rsidRPr="000B1E76">
        <w:rPr>
          <w:rFonts w:ascii="Arial" w:hAnsi="Arial" w:cs="Arial"/>
        </w:rPr>
        <w:t>1</w:t>
      </w:r>
      <w:r w:rsidR="00FF792B" w:rsidRPr="000B1E76">
        <w:rPr>
          <w:rFonts w:ascii="Arial" w:hAnsi="Arial" w:cs="Arial"/>
        </w:rPr>
        <w:t>, for one hour twice a week</w:t>
      </w:r>
      <w:r w:rsidR="00A66AAE" w:rsidRPr="000B1E76">
        <w:rPr>
          <w:rFonts w:ascii="Arial" w:hAnsi="Arial" w:cs="Arial"/>
        </w:rPr>
        <w:t xml:space="preserve"> with</w:t>
      </w:r>
      <w:r w:rsidR="00FF792B" w:rsidRPr="000B1E76">
        <w:rPr>
          <w:rFonts w:ascii="Arial" w:hAnsi="Arial" w:cs="Arial"/>
        </w:rPr>
        <w:t xml:space="preserve"> tutoring end</w:t>
      </w:r>
      <w:r w:rsidR="00A66AAE" w:rsidRPr="000B1E76">
        <w:rPr>
          <w:rFonts w:ascii="Arial" w:hAnsi="Arial" w:cs="Arial"/>
        </w:rPr>
        <w:t xml:space="preserve">ing </w:t>
      </w:r>
      <w:r w:rsidR="00FF792B" w:rsidRPr="000B1E76">
        <w:rPr>
          <w:rFonts w:ascii="Arial" w:hAnsi="Arial" w:cs="Arial"/>
        </w:rPr>
        <w:t xml:space="preserve">on June </w:t>
      </w:r>
      <w:r w:rsidR="619FE159" w:rsidRPr="000B1E76">
        <w:rPr>
          <w:rFonts w:ascii="Arial" w:hAnsi="Arial" w:cs="Arial"/>
        </w:rPr>
        <w:t>25</w:t>
      </w:r>
      <w:r w:rsidR="00FF792B" w:rsidRPr="000B1E76">
        <w:rPr>
          <w:rFonts w:ascii="Arial" w:hAnsi="Arial" w:cs="Arial"/>
          <w:vertAlign w:val="superscript"/>
        </w:rPr>
        <w:t>th</w:t>
      </w:r>
      <w:r w:rsidR="00FF792B" w:rsidRPr="000B1E76">
        <w:rPr>
          <w:rFonts w:ascii="Arial" w:hAnsi="Arial" w:cs="Arial"/>
        </w:rPr>
        <w:t>, 202</w:t>
      </w:r>
      <w:r w:rsidR="4296D5F9" w:rsidRPr="000B1E76">
        <w:rPr>
          <w:rFonts w:ascii="Arial" w:hAnsi="Arial" w:cs="Arial"/>
        </w:rPr>
        <w:t>2</w:t>
      </w:r>
      <w:r w:rsidR="00FF792B" w:rsidRPr="000B1E76">
        <w:rPr>
          <w:rFonts w:ascii="Arial" w:hAnsi="Arial" w:cs="Arial"/>
        </w:rPr>
        <w:t>.</w:t>
      </w:r>
      <w:r w:rsidR="00C30F9E" w:rsidRPr="000B1E76">
        <w:rPr>
          <w:rFonts w:ascii="Arial" w:hAnsi="Arial" w:cs="Arial"/>
        </w:rPr>
        <w:t xml:space="preserve"> </w:t>
      </w:r>
      <w:r w:rsidR="262BD9EF" w:rsidRPr="000B1E76">
        <w:rPr>
          <w:rFonts w:ascii="Arial" w:hAnsi="Arial" w:cs="Arial"/>
        </w:rPr>
        <w:t xml:space="preserve">This will be a total of </w:t>
      </w:r>
      <w:r w:rsidR="00C45B22" w:rsidRPr="000B1E76">
        <w:rPr>
          <w:rFonts w:ascii="Arial" w:hAnsi="Arial" w:cs="Arial"/>
        </w:rPr>
        <w:t>$</w:t>
      </w:r>
      <w:r w:rsidR="00E51373">
        <w:rPr>
          <w:rFonts w:ascii="Arial" w:hAnsi="Arial" w:cs="Arial"/>
        </w:rPr>
        <w:t>44</w:t>
      </w:r>
      <w:r w:rsidR="00C45B22" w:rsidRPr="000B1E76">
        <w:rPr>
          <w:rFonts w:ascii="Arial" w:hAnsi="Arial" w:cs="Arial"/>
        </w:rPr>
        <w:t xml:space="preserve">00.00 for a total of 80 sessions </w:t>
      </w:r>
      <w:r w:rsidR="262BD9EF" w:rsidRPr="000B1E76">
        <w:rPr>
          <w:rFonts w:ascii="Arial" w:hAnsi="Arial" w:cs="Arial"/>
        </w:rPr>
        <w:t xml:space="preserve">at </w:t>
      </w:r>
      <w:r w:rsidR="007956D7" w:rsidRPr="000B1E76">
        <w:rPr>
          <w:rFonts w:ascii="Arial" w:hAnsi="Arial" w:cs="Arial"/>
        </w:rPr>
        <w:t xml:space="preserve">up to </w:t>
      </w:r>
      <w:r w:rsidR="262BD9EF" w:rsidRPr="000B1E76">
        <w:rPr>
          <w:rFonts w:ascii="Arial" w:hAnsi="Arial" w:cs="Arial"/>
        </w:rPr>
        <w:t>$</w:t>
      </w:r>
      <w:r w:rsidR="00E51373">
        <w:rPr>
          <w:rFonts w:ascii="Arial" w:hAnsi="Arial" w:cs="Arial"/>
        </w:rPr>
        <w:t>5</w:t>
      </w:r>
      <w:r w:rsidR="00957D21">
        <w:rPr>
          <w:rFonts w:ascii="Arial" w:hAnsi="Arial" w:cs="Arial"/>
        </w:rPr>
        <w:t>5</w:t>
      </w:r>
      <w:r w:rsidR="005F3734">
        <w:rPr>
          <w:rFonts w:ascii="Arial" w:hAnsi="Arial" w:cs="Arial"/>
        </w:rPr>
        <w:t xml:space="preserve"> </w:t>
      </w:r>
      <w:r w:rsidR="262BD9EF" w:rsidRPr="000B1E76">
        <w:rPr>
          <w:rFonts w:ascii="Arial" w:hAnsi="Arial" w:cs="Arial"/>
        </w:rPr>
        <w:t>per hour</w:t>
      </w:r>
      <w:r w:rsidR="1425E00B" w:rsidRPr="000B1E76">
        <w:rPr>
          <w:rFonts w:ascii="Arial" w:hAnsi="Arial" w:cs="Arial"/>
        </w:rPr>
        <w:t>.</w:t>
      </w:r>
    </w:p>
    <w:p w14:paraId="28CCA63F" w14:textId="77777777" w:rsidR="00FF792B" w:rsidRDefault="00FF792B" w:rsidP="000B1E76">
      <w:pPr>
        <w:rPr>
          <w:rFonts w:ascii="Arial" w:hAnsi="Arial" w:cs="Arial"/>
        </w:rPr>
      </w:pPr>
    </w:p>
    <w:p w14:paraId="15BDF961" w14:textId="73B7A7DA" w:rsidR="009333F4" w:rsidRPr="000B1E76" w:rsidRDefault="00FF792B" w:rsidP="00BE0231">
      <w:pPr>
        <w:rPr>
          <w:rFonts w:ascii="Arial" w:hAnsi="Arial" w:cs="Arial"/>
          <w:lang w:val="en-CA"/>
        </w:rPr>
      </w:pPr>
      <w:r w:rsidRPr="000B1E76">
        <w:rPr>
          <w:rFonts w:ascii="Arial" w:hAnsi="Arial" w:cs="Arial"/>
        </w:rPr>
        <w:t>LDS instructors use specialized, multisensory remedial tutoring methods for children with language-based learning disabilities.</w:t>
      </w:r>
      <w:r w:rsidR="00AF35F7">
        <w:rPr>
          <w:rFonts w:ascii="Times" w:eastAsia="Times New Roman" w:hAnsi="Times"/>
          <w:color w:val="000000"/>
          <w:sz w:val="27"/>
          <w:szCs w:val="27"/>
          <w:lang w:val="en-CA"/>
        </w:rPr>
        <w:t xml:space="preserve"> </w:t>
      </w:r>
      <w:r w:rsidR="002E204A">
        <w:rPr>
          <w:rFonts w:ascii="Arial" w:hAnsi="Arial" w:cs="Arial"/>
          <w:lang w:val="en-CA"/>
        </w:rPr>
        <w:t>{</w:t>
      </w:r>
      <w:r w:rsidR="00AF35F7">
        <w:rPr>
          <w:rFonts w:ascii="Arial" w:hAnsi="Arial" w:cs="Arial"/>
          <w:lang w:val="en-CA"/>
        </w:rPr>
        <w:t>{ld_d</w:t>
      </w:r>
      <w:r w:rsidR="002E204A">
        <w:rPr>
          <w:rFonts w:ascii="Arial" w:hAnsi="Arial" w:cs="Arial"/>
          <w:lang w:val="en-CA"/>
        </w:rPr>
        <w:t>iscription</w:t>
      </w:r>
      <w:r w:rsidR="00AF35F7">
        <w:rPr>
          <w:rFonts w:ascii="Arial" w:hAnsi="Arial" w:cs="Arial"/>
          <w:lang w:val="en-CA"/>
        </w:rPr>
        <w:t>}</w:t>
      </w:r>
      <w:r w:rsidR="002E204A">
        <w:rPr>
          <w:rFonts w:ascii="Arial" w:hAnsi="Arial" w:cs="Arial"/>
          <w:lang w:val="en-CA"/>
        </w:rPr>
        <w:t xml:space="preserve">} </w:t>
      </w:r>
      <w:r w:rsidR="00F34F2D">
        <w:rPr>
          <w:rFonts w:ascii="Arial" w:hAnsi="Arial" w:cs="Arial"/>
          <w:lang w:val="en-CA"/>
        </w:rPr>
        <w:t>They</w:t>
      </w:r>
      <w:r w:rsidR="009333F4" w:rsidRPr="000B1E76">
        <w:rPr>
          <w:rFonts w:ascii="Arial" w:hAnsi="Arial" w:cs="Arial"/>
          <w:lang w:val="en-CA"/>
        </w:rPr>
        <w:t xml:space="preserve"> </w:t>
      </w:r>
      <w:r w:rsidR="006247ED">
        <w:rPr>
          <w:rFonts w:ascii="Arial" w:hAnsi="Arial" w:cs="Arial"/>
          <w:lang w:val="en-CA"/>
        </w:rPr>
        <w:t>will</w:t>
      </w:r>
      <w:r w:rsidR="001032EA" w:rsidRPr="000B1E76">
        <w:rPr>
          <w:rFonts w:ascii="Arial" w:hAnsi="Arial" w:cs="Arial"/>
          <w:lang w:val="en-CA"/>
        </w:rPr>
        <w:t xml:space="preserve"> </w:t>
      </w:r>
      <w:r w:rsidR="009333F4" w:rsidRPr="000B1E76">
        <w:rPr>
          <w:rFonts w:ascii="Arial" w:hAnsi="Arial" w:cs="Arial"/>
          <w:lang w:val="en-CA"/>
        </w:rPr>
        <w:t>benefit</w:t>
      </w:r>
      <w:r w:rsidR="001032EA" w:rsidRPr="000B1E76">
        <w:rPr>
          <w:rFonts w:ascii="Arial" w:hAnsi="Arial" w:cs="Arial"/>
          <w:lang w:val="en-CA"/>
        </w:rPr>
        <w:t xml:space="preserve">ted </w:t>
      </w:r>
      <w:r w:rsidR="009333F4" w:rsidRPr="000B1E76">
        <w:rPr>
          <w:rFonts w:ascii="Arial" w:hAnsi="Arial" w:cs="Arial"/>
          <w:lang w:val="en-CA"/>
        </w:rPr>
        <w:t xml:space="preserve">immensely from joining this program. </w:t>
      </w:r>
      <w:r w:rsidR="00F34F2D">
        <w:rPr>
          <w:rFonts w:ascii="Arial" w:hAnsi="Arial" w:cs="Arial"/>
          <w:lang w:val="en-CA"/>
        </w:rPr>
        <w:t>Their</w:t>
      </w:r>
      <w:r w:rsidR="009333F4" w:rsidRPr="000B1E76">
        <w:rPr>
          <w:rFonts w:ascii="Arial" w:hAnsi="Arial" w:cs="Arial"/>
          <w:lang w:val="en-CA"/>
        </w:rPr>
        <w:t xml:space="preserve"> family is seeking financial assistance</w:t>
      </w:r>
      <w:r w:rsidR="00176259">
        <w:rPr>
          <w:rFonts w:ascii="Arial" w:hAnsi="Arial" w:cs="Arial"/>
          <w:lang w:val="en-CA"/>
        </w:rPr>
        <w:t>.</w:t>
      </w:r>
    </w:p>
    <w:p w14:paraId="3649B97B" w14:textId="3414C293" w:rsidR="00FF792B" w:rsidRPr="000B1E76" w:rsidRDefault="00FF792B" w:rsidP="000B1E76">
      <w:pPr>
        <w:rPr>
          <w:rFonts w:ascii="Arial" w:hAnsi="Arial" w:cs="Arial"/>
        </w:rPr>
      </w:pPr>
    </w:p>
    <w:p w14:paraId="420F5E1E" w14:textId="0F83A52E" w:rsidR="009333F4" w:rsidRPr="000B1E76" w:rsidRDefault="00AF35F7" w:rsidP="000B1E76">
      <w:pPr>
        <w:rPr>
          <w:rFonts w:ascii="Arial" w:hAnsi="Arial" w:cs="Arial"/>
        </w:rPr>
      </w:pPr>
      <w:r>
        <w:rPr>
          <w:rFonts w:ascii="Arial" w:hAnsi="Arial" w:cs="Arial"/>
        </w:rPr>
        <w:t>{</w:t>
      </w:r>
      <w:r w:rsidR="002E204A">
        <w:rPr>
          <w:rFonts w:ascii="Arial" w:hAnsi="Arial" w:cs="Arial"/>
        </w:rPr>
        <w:t>{</w:t>
      </w:r>
      <w:r>
        <w:rPr>
          <w:rFonts w:ascii="Arial" w:hAnsi="Arial" w:cs="Arial"/>
        </w:rPr>
        <w:t>f</w:t>
      </w:r>
      <w:r w:rsidR="002E204A">
        <w:rPr>
          <w:rFonts w:ascii="Arial" w:hAnsi="Arial" w:cs="Arial"/>
        </w:rPr>
        <w:t>irst</w:t>
      </w:r>
      <w:r>
        <w:rPr>
          <w:rFonts w:ascii="Arial" w:hAnsi="Arial" w:cs="Arial"/>
        </w:rPr>
        <w:t>_n</w:t>
      </w:r>
      <w:r w:rsidR="002E204A">
        <w:rPr>
          <w:rFonts w:ascii="Arial" w:hAnsi="Arial" w:cs="Arial"/>
        </w:rPr>
        <w:t>ame}</w:t>
      </w:r>
      <w:r>
        <w:rPr>
          <w:rFonts w:ascii="Arial" w:hAnsi="Arial" w:cs="Arial"/>
        </w:rPr>
        <w:t>}</w:t>
      </w:r>
      <w:r w:rsidR="00176259">
        <w:rPr>
          <w:rFonts w:ascii="Arial" w:hAnsi="Arial" w:cs="Arial"/>
        </w:rPr>
        <w:t>’s program objectives</w:t>
      </w:r>
      <w:r w:rsidR="000B1E76" w:rsidRPr="000B1E76">
        <w:rPr>
          <w:rFonts w:ascii="Arial" w:hAnsi="Arial" w:cs="Arial"/>
        </w:rPr>
        <w:t xml:space="preserve"> </w:t>
      </w:r>
      <w:r w:rsidR="009333F4" w:rsidRPr="000B1E76">
        <w:rPr>
          <w:rFonts w:ascii="Arial" w:hAnsi="Arial" w:cs="Arial"/>
        </w:rPr>
        <w:t>are:</w:t>
      </w:r>
    </w:p>
    <w:p w14:paraId="7A249D36" w14:textId="77777777" w:rsidR="009333F4" w:rsidRPr="000B1E76" w:rsidRDefault="009333F4" w:rsidP="000B1E76">
      <w:pPr>
        <w:rPr>
          <w:rFonts w:ascii="Arial" w:hAnsi="Arial" w:cs="Arial"/>
        </w:rPr>
      </w:pPr>
    </w:p>
    <w:p w14:paraId="6A0DE183" w14:textId="0265E480" w:rsidR="001D0447" w:rsidRDefault="00AF35F7" w:rsidP="001D0447">
      <w:pPr>
        <w:rPr>
          <w:rFonts w:ascii="Arial" w:eastAsiaTheme="minorHAnsi" w:hAnsi="Arial" w:cs="Arial"/>
          <w:color w:val="000000"/>
          <w:lang w:val="en-CA"/>
        </w:rPr>
      </w:pPr>
      <w:r>
        <w:rPr>
          <w:rFonts w:ascii="Arial" w:eastAsiaTheme="minorHAnsi" w:hAnsi="Arial" w:cs="Arial"/>
          <w:color w:val="000000"/>
          <w:lang w:val="en-CA"/>
        </w:rPr>
        <w:t>{</w:t>
      </w:r>
      <w:r w:rsidR="002E204A">
        <w:rPr>
          <w:rFonts w:ascii="Arial" w:eastAsiaTheme="minorHAnsi" w:hAnsi="Arial" w:cs="Arial"/>
          <w:color w:val="000000"/>
          <w:lang w:val="en-CA"/>
        </w:rPr>
        <w:t>{</w:t>
      </w:r>
      <w:r>
        <w:rPr>
          <w:rFonts w:ascii="Arial" w:eastAsiaTheme="minorHAnsi" w:hAnsi="Arial" w:cs="Arial"/>
          <w:color w:val="000000"/>
          <w:lang w:val="en-CA"/>
        </w:rPr>
        <w:t>p</w:t>
      </w:r>
      <w:r w:rsidR="002E204A">
        <w:rPr>
          <w:rFonts w:ascii="Arial" w:eastAsiaTheme="minorHAnsi" w:hAnsi="Arial" w:cs="Arial"/>
          <w:color w:val="000000"/>
          <w:lang w:val="en-CA"/>
        </w:rPr>
        <w:t>rogram</w:t>
      </w:r>
      <w:r>
        <w:rPr>
          <w:rFonts w:ascii="Arial" w:eastAsiaTheme="minorHAnsi" w:hAnsi="Arial" w:cs="Arial"/>
          <w:color w:val="000000"/>
          <w:lang w:val="en-CA"/>
        </w:rPr>
        <w:t>_o</w:t>
      </w:r>
      <w:r w:rsidR="002E204A">
        <w:rPr>
          <w:rFonts w:ascii="Arial" w:eastAsiaTheme="minorHAnsi" w:hAnsi="Arial" w:cs="Arial"/>
          <w:color w:val="000000"/>
          <w:lang w:val="en-CA"/>
        </w:rPr>
        <w:t>bjective}</w:t>
      </w:r>
      <w:r>
        <w:rPr>
          <w:rFonts w:ascii="Arial" w:eastAsiaTheme="minorHAnsi" w:hAnsi="Arial" w:cs="Arial"/>
          <w:color w:val="000000"/>
          <w:lang w:val="en-CA"/>
        </w:rPr>
        <w:t>}</w:t>
      </w:r>
    </w:p>
    <w:p w14:paraId="2D53ACEF" w14:textId="77777777" w:rsidR="001D0447" w:rsidRDefault="001D0447" w:rsidP="001D0447">
      <w:pPr>
        <w:rPr>
          <w:rFonts w:ascii="Arial" w:hAnsi="Arial" w:cs="Arial"/>
        </w:rPr>
      </w:pPr>
    </w:p>
    <w:p w14:paraId="0FDBCDD7" w14:textId="77777777" w:rsidR="00FF792B" w:rsidRDefault="00FF792B" w:rsidP="00FF792B">
      <w:pPr>
        <w:rPr>
          <w:rFonts w:ascii="Arial" w:hAnsi="Arial" w:cs="Arial"/>
        </w:rPr>
      </w:pPr>
      <w:r>
        <w:rPr>
          <w:rFonts w:ascii="Arial" w:hAnsi="Arial" w:cs="Arial"/>
        </w:rPr>
        <w:t>If you have any further questions, please feel free to contact me.</w:t>
      </w:r>
    </w:p>
    <w:p w14:paraId="7E7458E4" w14:textId="77777777" w:rsidR="00FF792B" w:rsidRDefault="00FF792B" w:rsidP="00FF792B">
      <w:pPr>
        <w:rPr>
          <w:rFonts w:ascii="Arial" w:hAnsi="Arial" w:cs="Arial"/>
        </w:rPr>
      </w:pPr>
    </w:p>
    <w:p w14:paraId="50830DFA" w14:textId="77777777" w:rsidR="00FF792B" w:rsidRDefault="00FF792B" w:rsidP="00FF792B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4EBC0011" w14:textId="77777777" w:rsidR="00FF792B" w:rsidRDefault="00FF792B" w:rsidP="00FF792B">
      <w:pPr>
        <w:rPr>
          <w:rFonts w:ascii="Arial" w:hAnsi="Arial" w:cs="Arial"/>
        </w:rPr>
      </w:pPr>
    </w:p>
    <w:p w14:paraId="1D5B7A9F" w14:textId="77777777" w:rsidR="00FF792B" w:rsidRDefault="00FF792B" w:rsidP="00FF792B">
      <w:pPr>
        <w:rPr>
          <w:rFonts w:ascii="Arial" w:hAnsi="Arial" w:cs="Arial"/>
        </w:rPr>
      </w:pPr>
    </w:p>
    <w:p w14:paraId="597BF58F" w14:textId="77777777" w:rsidR="00FF792B" w:rsidRDefault="00FF792B" w:rsidP="00FF792B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A7635FB" wp14:editId="5ED759B8">
            <wp:extent cx="2065193" cy="504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5193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859F3" w14:textId="77777777" w:rsidR="00FF792B" w:rsidRDefault="00FF792B" w:rsidP="00FF792B">
      <w:pPr>
        <w:rPr>
          <w:rFonts w:ascii="Arial" w:hAnsi="Arial" w:cs="Arial"/>
        </w:rPr>
      </w:pPr>
    </w:p>
    <w:p w14:paraId="20EF8171" w14:textId="77777777" w:rsidR="00FF792B" w:rsidRDefault="00FF792B" w:rsidP="00FF792B">
      <w:pPr>
        <w:rPr>
          <w:rFonts w:ascii="Arial" w:hAnsi="Arial" w:cs="Arial"/>
        </w:rPr>
      </w:pPr>
      <w:r>
        <w:rPr>
          <w:rFonts w:ascii="Arial" w:hAnsi="Arial" w:cs="Arial"/>
        </w:rPr>
        <w:t>Rachel Forbes</w:t>
      </w:r>
    </w:p>
    <w:p w14:paraId="1F458E71" w14:textId="77777777" w:rsidR="00FF792B" w:rsidRPr="00186E34" w:rsidRDefault="00FF792B" w:rsidP="00FF792B">
      <w:pPr>
        <w:rPr>
          <w:rFonts w:ascii="Arial" w:hAnsi="Arial" w:cs="Arial"/>
        </w:rPr>
      </w:pPr>
      <w:r>
        <w:rPr>
          <w:rFonts w:ascii="Arial" w:hAnsi="Arial" w:cs="Arial"/>
        </w:rPr>
        <w:t>Executive Director</w:t>
      </w:r>
    </w:p>
    <w:p w14:paraId="3185E275" w14:textId="77777777" w:rsidR="00FF792B" w:rsidRPr="004E3F50" w:rsidRDefault="00FF792B" w:rsidP="00D35FF9">
      <w:pPr>
        <w:contextualSpacing/>
        <w:rPr>
          <w:sz w:val="20"/>
          <w:szCs w:val="20"/>
        </w:rPr>
      </w:pPr>
    </w:p>
    <w:sectPr w:rsidR="00FF792B" w:rsidRPr="004E3F50" w:rsidSect="0026760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843" w:right="1080" w:bottom="1440" w:left="1080" w:header="6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89EEA" w14:textId="77777777" w:rsidR="003C7F83" w:rsidRDefault="003C7F83" w:rsidP="000D56BB">
      <w:r>
        <w:separator/>
      </w:r>
    </w:p>
  </w:endnote>
  <w:endnote w:type="continuationSeparator" w:id="0">
    <w:p w14:paraId="5B2A9F68" w14:textId="77777777" w:rsidR="003C7F83" w:rsidRDefault="003C7F83" w:rsidP="000D56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altName w:val="﷽﷽﷽﷽﷽﷽AutomationAcceleratorKey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venir Light">
    <w:altName w:val="Avenir Light"/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6BBD7" w14:textId="77777777" w:rsidR="00D44FCE" w:rsidRDefault="00D44F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C818B" w14:textId="1335B7E5" w:rsidR="00D660F9" w:rsidRDefault="003C7F83">
    <w:pPr>
      <w:pStyle w:val="Footer"/>
    </w:pPr>
    <w:r>
      <w:rPr>
        <w:noProof/>
      </w:rPr>
      <w:pict w14:anchorId="58233CAC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43BE5C40" w14:textId="70D8649A" w:rsidR="00D660F9" w:rsidRPr="00D660F9" w:rsidRDefault="4A3C7CDC" w:rsidP="4A3C7CDC">
    <w:pPr>
      <w:pStyle w:val="Footer"/>
      <w:jc w:val="center"/>
      <w:rPr>
        <w:rFonts w:ascii="Avenir Light" w:hAnsi="Avenir Light"/>
        <w:color w:val="AEAAAA" w:themeColor="background2" w:themeShade="BF"/>
        <w:sz w:val="20"/>
        <w:szCs w:val="20"/>
      </w:rPr>
    </w:pPr>
    <w:r w:rsidRPr="00D660F9">
      <w:rPr>
        <w:rFonts w:ascii="Avenir Light" w:hAnsi="Avenir Light"/>
        <w:color w:val="AEAAAA" w:themeColor="background2" w:themeShade="BF"/>
        <w:sz w:val="20"/>
        <w:szCs w:val="20"/>
      </w:rPr>
      <w:t xml:space="preserve">ldsociety.ca  </w:t>
    </w:r>
    <w:r w:rsidRPr="4A3C7CDC">
      <w:rPr>
        <w:rFonts w:ascii="Avenir Light" w:hAnsi="Avenir Light"/>
        <w:color w:val="AEAAAA" w:themeColor="background2" w:themeShade="BF"/>
        <w:sz w:val="20"/>
        <w:szCs w:val="20"/>
      </w:rPr>
      <w:t>604.873.8139</w:t>
    </w:r>
  </w:p>
  <w:p w14:paraId="48819BA7" w14:textId="77253336" w:rsidR="00D660F9" w:rsidRPr="00D660F9" w:rsidRDefault="4A3C7CDC" w:rsidP="4A3C7CDC">
    <w:pPr>
      <w:pStyle w:val="Footer"/>
      <w:jc w:val="center"/>
      <w:rPr>
        <w:rFonts w:ascii="Avenir Light" w:hAnsi="Avenir Light"/>
        <w:color w:val="AEAAAA" w:themeColor="background2" w:themeShade="BF"/>
        <w:sz w:val="20"/>
        <w:szCs w:val="20"/>
      </w:rPr>
    </w:pPr>
    <w:r w:rsidRPr="00D660F9">
      <w:rPr>
        <w:rFonts w:ascii="Avenir Light" w:hAnsi="Avenir Light"/>
        <w:color w:val="AEAAAA" w:themeColor="background2" w:themeShade="BF"/>
        <w:sz w:val="20"/>
        <w:szCs w:val="20"/>
      </w:rPr>
      <w:t xml:space="preserve">3292 East Broadway, Coast Salish Territories, </w:t>
    </w:r>
    <w:r w:rsidR="00D660F9" w:rsidRPr="00D660F9">
      <w:rPr>
        <w:rFonts w:ascii="Avenir Light" w:hAnsi="Avenir Light"/>
        <w:color w:val="AEAAAA" w:themeColor="background2" w:themeShade="BF"/>
        <w:sz w:val="20"/>
        <w:szCs w:val="20"/>
      </w:rPr>
      <w:tab/>
    </w:r>
    <w:r w:rsidRPr="00D660F9">
      <w:rPr>
        <w:rFonts w:ascii="Avenir Light" w:hAnsi="Avenir Light"/>
        <w:color w:val="AEAAAA" w:themeColor="background2" w:themeShade="BF"/>
        <w:sz w:val="20"/>
        <w:szCs w:val="20"/>
      </w:rPr>
      <w:t>Vancouver, BC V5M 1Z8</w:t>
    </w:r>
  </w:p>
  <w:p w14:paraId="79567F1A" w14:textId="7610A625" w:rsidR="00D660F9" w:rsidRPr="00D660F9" w:rsidRDefault="4A3C7CDC" w:rsidP="4A3C7CDC">
    <w:pPr>
      <w:pStyle w:val="Footer"/>
      <w:jc w:val="center"/>
      <w:rPr>
        <w:rFonts w:ascii="Avenir Light" w:hAnsi="Avenir Light"/>
        <w:color w:val="AEAAAA" w:themeColor="background2" w:themeShade="BF"/>
        <w:sz w:val="20"/>
        <w:szCs w:val="20"/>
        <w:lang w:val="en-CA"/>
      </w:rPr>
    </w:pPr>
    <w:r w:rsidRPr="00D660F9">
      <w:rPr>
        <w:rFonts w:ascii="Avenir Light" w:hAnsi="Avenir Light"/>
        <w:color w:val="AEAAAA" w:themeColor="background2" w:themeShade="BF"/>
        <w:sz w:val="20"/>
        <w:szCs w:val="20"/>
        <w:lang w:val="en-CA"/>
      </w:rPr>
      <w:t>charitable registration #108166307RR000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39FB4" w14:textId="77777777" w:rsidR="00D44FCE" w:rsidRDefault="00D44F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0F2F7" w14:textId="77777777" w:rsidR="003C7F83" w:rsidRDefault="003C7F83" w:rsidP="000D56BB">
      <w:r>
        <w:separator/>
      </w:r>
    </w:p>
  </w:footnote>
  <w:footnote w:type="continuationSeparator" w:id="0">
    <w:p w14:paraId="3BCD4219" w14:textId="77777777" w:rsidR="003C7F83" w:rsidRDefault="003C7F83" w:rsidP="000D56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D3D76" w14:textId="77777777" w:rsidR="00D44FCE" w:rsidRDefault="00D44F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18B40" w14:textId="0B2B7408" w:rsidR="000D56BB" w:rsidRDefault="1FF1E702" w:rsidP="00D660F9">
    <w:pPr>
      <w:pStyle w:val="Header"/>
      <w:jc w:val="center"/>
    </w:pPr>
    <w:r>
      <w:rPr>
        <w:noProof/>
      </w:rPr>
      <w:drawing>
        <wp:inline distT="0" distB="0" distL="0" distR="0" wp14:anchorId="5D95EDFB" wp14:editId="5CBD263B">
          <wp:extent cx="1500145" cy="607203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0145" cy="6072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4C0181" w14:textId="1A4759D7" w:rsidR="00D660F9" w:rsidRPr="00D660F9" w:rsidRDefault="003C7F83">
    <w:pPr>
      <w:pStyle w:val="Header"/>
      <w:rPr>
        <w:color w:val="6694CF"/>
      </w:rPr>
    </w:pPr>
    <w:r>
      <w:rPr>
        <w:noProof/>
        <w:color w:val="6694CF"/>
      </w:rPr>
      <w:pict w14:anchorId="3E4E406F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26031" w14:textId="77777777" w:rsidR="00D44FCE" w:rsidRDefault="00D44F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4D6997"/>
    <w:multiLevelType w:val="hybridMultilevel"/>
    <w:tmpl w:val="61E4C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26389F"/>
    <w:multiLevelType w:val="hybridMultilevel"/>
    <w:tmpl w:val="914A4E46"/>
    <w:lvl w:ilvl="0" w:tplc="89B8FA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20433C7"/>
    <w:multiLevelType w:val="multilevel"/>
    <w:tmpl w:val="49B89E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0NDc1NDI1MTE1MDRW0lEKTi0uzszPAykwrgUAY/G5NiwAAAA="/>
  </w:docVars>
  <w:rsids>
    <w:rsidRoot w:val="00F12722"/>
    <w:rsid w:val="00025453"/>
    <w:rsid w:val="00032F87"/>
    <w:rsid w:val="00075378"/>
    <w:rsid w:val="0009303E"/>
    <w:rsid w:val="000B1E76"/>
    <w:rsid w:val="000B3F65"/>
    <w:rsid w:val="000D1DA1"/>
    <w:rsid w:val="000D56BB"/>
    <w:rsid w:val="000F0F1C"/>
    <w:rsid w:val="001032EA"/>
    <w:rsid w:val="00127715"/>
    <w:rsid w:val="00144999"/>
    <w:rsid w:val="00174513"/>
    <w:rsid w:val="00175CA8"/>
    <w:rsid w:val="00176259"/>
    <w:rsid w:val="001B495F"/>
    <w:rsid w:val="001D0447"/>
    <w:rsid w:val="001D2CFA"/>
    <w:rsid w:val="00202178"/>
    <w:rsid w:val="00230C34"/>
    <w:rsid w:val="00231F3F"/>
    <w:rsid w:val="00267609"/>
    <w:rsid w:val="00280A04"/>
    <w:rsid w:val="0029765D"/>
    <w:rsid w:val="002E204A"/>
    <w:rsid w:val="002E59CA"/>
    <w:rsid w:val="00304F8C"/>
    <w:rsid w:val="00326AD4"/>
    <w:rsid w:val="003B4259"/>
    <w:rsid w:val="003C7F83"/>
    <w:rsid w:val="004E3F50"/>
    <w:rsid w:val="005070E4"/>
    <w:rsid w:val="005B4FDF"/>
    <w:rsid w:val="005F3734"/>
    <w:rsid w:val="006247ED"/>
    <w:rsid w:val="0069727D"/>
    <w:rsid w:val="00697703"/>
    <w:rsid w:val="006B42D2"/>
    <w:rsid w:val="006C6099"/>
    <w:rsid w:val="006F623C"/>
    <w:rsid w:val="00720014"/>
    <w:rsid w:val="0074790D"/>
    <w:rsid w:val="007656CE"/>
    <w:rsid w:val="007956D7"/>
    <w:rsid w:val="007C44F5"/>
    <w:rsid w:val="007D2CB6"/>
    <w:rsid w:val="008073A7"/>
    <w:rsid w:val="00825DFC"/>
    <w:rsid w:val="008741FA"/>
    <w:rsid w:val="00877C53"/>
    <w:rsid w:val="0088509B"/>
    <w:rsid w:val="008B61C4"/>
    <w:rsid w:val="008D255C"/>
    <w:rsid w:val="008E0776"/>
    <w:rsid w:val="009333F4"/>
    <w:rsid w:val="00957D21"/>
    <w:rsid w:val="00985BB7"/>
    <w:rsid w:val="009956DA"/>
    <w:rsid w:val="009D520A"/>
    <w:rsid w:val="00A17C22"/>
    <w:rsid w:val="00A266F6"/>
    <w:rsid w:val="00A66AAE"/>
    <w:rsid w:val="00A77CE0"/>
    <w:rsid w:val="00AD6FF0"/>
    <w:rsid w:val="00AF35F7"/>
    <w:rsid w:val="00B166E0"/>
    <w:rsid w:val="00B51947"/>
    <w:rsid w:val="00B720AD"/>
    <w:rsid w:val="00BE0231"/>
    <w:rsid w:val="00C04D23"/>
    <w:rsid w:val="00C07025"/>
    <w:rsid w:val="00C30F9E"/>
    <w:rsid w:val="00C45B22"/>
    <w:rsid w:val="00C54D60"/>
    <w:rsid w:val="00C70C34"/>
    <w:rsid w:val="00CA2355"/>
    <w:rsid w:val="00CF3D8E"/>
    <w:rsid w:val="00D00167"/>
    <w:rsid w:val="00D35FF9"/>
    <w:rsid w:val="00D44FCE"/>
    <w:rsid w:val="00D63DC5"/>
    <w:rsid w:val="00D660F9"/>
    <w:rsid w:val="00DB6669"/>
    <w:rsid w:val="00DD0D17"/>
    <w:rsid w:val="00E51373"/>
    <w:rsid w:val="00E66855"/>
    <w:rsid w:val="00EA227A"/>
    <w:rsid w:val="00EB6504"/>
    <w:rsid w:val="00EC3565"/>
    <w:rsid w:val="00EF32C5"/>
    <w:rsid w:val="00F12722"/>
    <w:rsid w:val="00F32D12"/>
    <w:rsid w:val="00F34F2D"/>
    <w:rsid w:val="00F56284"/>
    <w:rsid w:val="00FF792B"/>
    <w:rsid w:val="034518AF"/>
    <w:rsid w:val="049BF22D"/>
    <w:rsid w:val="04CA9C55"/>
    <w:rsid w:val="07B7ABEA"/>
    <w:rsid w:val="0AF1E820"/>
    <w:rsid w:val="0D6075AE"/>
    <w:rsid w:val="1425E00B"/>
    <w:rsid w:val="158B31CF"/>
    <w:rsid w:val="1FF1E702"/>
    <w:rsid w:val="262BD9EF"/>
    <w:rsid w:val="263A1309"/>
    <w:rsid w:val="26BC715F"/>
    <w:rsid w:val="288A1206"/>
    <w:rsid w:val="294CE740"/>
    <w:rsid w:val="2F123F7E"/>
    <w:rsid w:val="3052FB5B"/>
    <w:rsid w:val="3393C87D"/>
    <w:rsid w:val="3528FD2F"/>
    <w:rsid w:val="3638F969"/>
    <w:rsid w:val="390E0834"/>
    <w:rsid w:val="3AA24581"/>
    <w:rsid w:val="3C355A37"/>
    <w:rsid w:val="3E53BA3E"/>
    <w:rsid w:val="4296D5F9"/>
    <w:rsid w:val="442FB7E8"/>
    <w:rsid w:val="492B389B"/>
    <w:rsid w:val="4A1053A5"/>
    <w:rsid w:val="4A3C7CDC"/>
    <w:rsid w:val="4ADB8C39"/>
    <w:rsid w:val="4DA54BB7"/>
    <w:rsid w:val="517AF368"/>
    <w:rsid w:val="53A5A8DA"/>
    <w:rsid w:val="56A922BF"/>
    <w:rsid w:val="57A56A7C"/>
    <w:rsid w:val="5D2023C0"/>
    <w:rsid w:val="5DF42FB4"/>
    <w:rsid w:val="5ED13859"/>
    <w:rsid w:val="6063C4CC"/>
    <w:rsid w:val="611FDB26"/>
    <w:rsid w:val="619FE159"/>
    <w:rsid w:val="6360E60F"/>
    <w:rsid w:val="6700FC87"/>
    <w:rsid w:val="6785E550"/>
    <w:rsid w:val="67ACF9F7"/>
    <w:rsid w:val="6B3AFAA6"/>
    <w:rsid w:val="6D3A4F87"/>
    <w:rsid w:val="6DCC991D"/>
    <w:rsid w:val="6E9A39DC"/>
    <w:rsid w:val="736126B9"/>
    <w:rsid w:val="73E54382"/>
    <w:rsid w:val="741DA5F3"/>
    <w:rsid w:val="76D0138B"/>
    <w:rsid w:val="7968AF99"/>
    <w:rsid w:val="7A0E5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1270BE"/>
  <w15:docId w15:val="{9997E8BC-DB8F-0749-BE95-117C521FF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56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56BB"/>
  </w:style>
  <w:style w:type="paragraph" w:styleId="Footer">
    <w:name w:val="footer"/>
    <w:basedOn w:val="Normal"/>
    <w:link w:val="FooterChar"/>
    <w:uiPriority w:val="99"/>
    <w:unhideWhenUsed/>
    <w:rsid w:val="000D56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56BB"/>
  </w:style>
  <w:style w:type="paragraph" w:styleId="ListParagraph">
    <w:name w:val="List Paragraph"/>
    <w:basedOn w:val="Normal"/>
    <w:uiPriority w:val="34"/>
    <w:qFormat/>
    <w:rsid w:val="00D35FF9"/>
    <w:pPr>
      <w:ind w:left="720"/>
      <w:contextualSpacing/>
    </w:pPr>
  </w:style>
  <w:style w:type="paragraph" w:customStyle="1" w:styleId="Default">
    <w:name w:val="Default"/>
    <w:rsid w:val="00FF792B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2CF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2CFA"/>
    <w:rPr>
      <w:rFonts w:ascii="Lucida Grande" w:hAnsi="Lucida Grande" w:cs="Lucida Grande"/>
      <w:sz w:val="18"/>
      <w:szCs w:val="18"/>
      <w:lang w:val="en-US"/>
    </w:rPr>
  </w:style>
  <w:style w:type="paragraph" w:styleId="NormalWeb">
    <w:name w:val="Normal (Web)"/>
    <w:basedOn w:val="Normal"/>
    <w:uiPriority w:val="99"/>
    <w:unhideWhenUsed/>
    <w:rsid w:val="001032EA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42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7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25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6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1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704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376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6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8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59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64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60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3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36FD760498AE4087B8EADB694185A9" ma:contentTypeVersion="13" ma:contentTypeDescription="Create a new document." ma:contentTypeScope="" ma:versionID="523a9f3351fccd0906fa6cf504fe1450">
  <xsd:schema xmlns:xsd="http://www.w3.org/2001/XMLSchema" xmlns:xs="http://www.w3.org/2001/XMLSchema" xmlns:p="http://schemas.microsoft.com/office/2006/metadata/properties" xmlns:ns2="c0be3986-7923-4d3f-bf6e-7962400bbfdd" xmlns:ns3="1adfe7ce-35d3-4bf3-9b9c-d2d04304e25b" targetNamespace="http://schemas.microsoft.com/office/2006/metadata/properties" ma:root="true" ma:fieldsID="91adcb1d3136314dc77b99cea5d5e287" ns2:_="" ns3:_="">
    <xsd:import namespace="c0be3986-7923-4d3f-bf6e-7962400bbfdd"/>
    <xsd:import namespace="1adfe7ce-35d3-4bf3-9b9c-d2d04304e2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e3986-7923-4d3f-bf6e-7962400bbf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fe7ce-35d3-4bf3-9b9c-d2d04304e25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779E5C-B51A-45B6-BAA6-17A5F4F5F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be3986-7923-4d3f-bf6e-7962400bbfdd"/>
    <ds:schemaRef ds:uri="1adfe7ce-35d3-4bf3-9b9c-d2d04304e2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AC08CC-C6A7-4F75-8634-6DD1475025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AF347D-2B74-4333-89ED-C94D8A444AB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rra Skye Gemma</dc:creator>
  <cp:keywords/>
  <dc:description/>
  <cp:lastModifiedBy>Mike Gray</cp:lastModifiedBy>
  <cp:revision>7</cp:revision>
  <cp:lastPrinted>2021-08-06T18:43:00Z</cp:lastPrinted>
  <dcterms:created xsi:type="dcterms:W3CDTF">2021-08-13T20:07:00Z</dcterms:created>
  <dcterms:modified xsi:type="dcterms:W3CDTF">2021-11-04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36FD760498AE4087B8EADB694185A9</vt:lpwstr>
  </property>
</Properties>
</file>